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๒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่ะ ยินดีต้อนรับสู่วิชาภาษาไทยชั้นประถมศึกษาปีที่ 6 ค่ะ วันนี้ปรเมษฐ ศรีกำเหนิด เอ๊ะ คุณครูปรเมษฐหายไปไหนคะ นักเรียนคะ เรามาตามหาครูพร้อม ๆ กันเลยดีกว่าค่ะ คุณครูปรเมษฐคะขุนแผนเดินเอียงเมียงมอง มองหาวันทองน้องอยู่ไหน พี่มามอง มอง ๆ ๆ ๆ ๆ ๆ ๆมองนวลน้อง มองไปข้างในขุนแผนอยู่ข้างนอก ออกมาเสียทีแม่อย่ามัวลำลีอยู่ทำไเอชา เอชา เอชาเอชา ชา ช่า ชา หน่อยแม่นอยแม่ทำไมวันนี้เปิดตัวเป็นการร้องเพลงเลยคะวันนี้</w:t>
      </w:r>
    </w:p>
    <w:p>
      <w:pPr>
        <w:pStyle w:val="BodyText"/>
      </w:pPr>
      <w:r>
        <w:t xml:space="preserve">(คุณครูปรเมษฐ) ก็คุณครูคณิตาบอกนักเรียนว่าเราจะเรียนวรรณคดีเรื่องอะไรครับ</w:t>
      </w:r>
    </w:p>
    <w:p>
      <w:pPr>
        <w:pStyle w:val="BodyText"/>
      </w:pPr>
      <w:r>
        <w:t xml:space="preserve">(คุณครูคณิตา) เรืวันนี้ผมสมมติคุณครูเป็นขุนแผนให้คุณครูคณิตาเป็นนางพิมพิลาไลยเดี๋ยวค่ะนักเรียน ครูขุนแผนจริง ๆ หรือคะ</w:t>
      </w:r>
    </w:p>
    <w:p>
      <w:pPr>
        <w:pStyle w:val="BodyText"/>
      </w:pPr>
      <w:r>
        <w:t xml:space="preserve">(คุณครูปรเมษฐ) นี่ล่ะขุนแผน รูปร่างหล่อเหลาเอาการได้ไหมคะ ลักษณะของคุณครูปรเมษฐคะ เราจะไม่บอกคำตอบกันดีกว่านะคะ ให้นักเรียนตอบคุณครูปลายทางถ้าเป็นขุนช้างครูก็จะหม่นหมางหมองแล้วก็นั่งร้องไห้เป็นอะไรดี เป็นขุน ขุนอะไรคะ</w:t>
      </w:r>
    </w:p>
    <w:p>
      <w:pPr>
        <w:pStyle w:val="BodyText"/>
      </w:pPr>
      <w:r>
        <w:t xml:space="preserve">(คุณครูปรเมษฐ) ยังเป็นขุนช้า</w:t>
      </w:r>
    </w:p>
    <w:p>
      <w:pPr>
        <w:pStyle w:val="BodyText"/>
      </w:pPr>
      <w:r>
        <w:t xml:space="preserve">(คุณครูคณิตา) การอ่านจับใจความค่ะ</w:t>
      </w:r>
    </w:p>
    <w:p>
      <w:pPr>
        <w:pStyle w:val="BodyText"/>
      </w:pPr>
      <w:r>
        <w:t xml:space="preserve">(คุณครูปรเมษฐ) นะครับ การอ่านจับใจความเป็นอย่างไร ก่อนอื่นเดี๋ยวครูให้คุณครูคณิตานั้น ได้แจ้งวัตถุประสงค์ หรือคาบนี้ก่อนครับนักเรียนครับ</w:t>
      </w:r>
    </w:p>
    <w:p>
      <w:pPr>
        <w:pStyle w:val="BodyText"/>
      </w:pPr>
      <w:r>
        <w:t xml:space="preserve">(คุณครูคณิตา) ค่ะจุดประสงค์นะคะ นักเรียนอ่านพร้อม ๆ กับคุณครูเลยนะคะ 1. ค่ะบอกหลักการอ่านจับใจความจากเรื่องที่อ่าน2. ค่ะ จับใจความจากเรื่องที่อ่านเรื่อง ขุนช้างขุนแผน ตอน กำเนิดพลายงามได้ค่ะ3. ค่ะ นักเรียนจะต้องเห็นคุณค่าของความค่ะ ในเรื่องขุนช้างขุนแผนตอนกำเนิดพรายงาม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จะได้ปฏิบัติการเรียนรู้ก่อนอื่นเดี๋ยวครูจะให้หนู ๆ นั้น ทบทวนคำศัพท์จากเรื่อง ขุนช้างขุนแผน ตอนเราให้เด็ก ๆ ยั้นได้ทำตาราหาคำศัพท์มาครูก็สุ่มเอาจากเด็ก ๆเด็ก ๆ ทั่วประเทศ มาเป็นคำศัพท์ในการทบทวนวันนี้นะครับ ไปดูกันเลย 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ระย่อ เด็ก ๆ คนไหนมี ยกมือ เด็ก ๆหาคำนี้เจอ ระย่อ แปลว่าอะไรครับครูคณิตา</w:t>
      </w:r>
    </w:p>
    <w:p>
      <w:pPr>
        <w:pStyle w:val="BodyText"/>
      </w:pPr>
      <w:r>
        <w:t xml:space="preserve">(คุณครูคณิตา) ระย่อ แปลว่าขยาดค่ะ แล้วก็แปลว่าไม่กล้าสู้ค่ะ</w:t>
      </w:r>
    </w:p>
    <w:p>
      <w:pPr>
        <w:pStyle w:val="BodyText"/>
      </w:pPr>
      <w:r>
        <w:t xml:space="preserve">(คุณครูปรเมษฐ) คำต่อไปครับไม่ช้า ลีลา คำว่า</w:t>
      </w:r>
      <w:r>
        <w:t xml:space="preserve"> </w:t>
      </w:r>
      <w:r>
        <w:t xml:space="preserve">“</w:t>
      </w:r>
      <w:r>
        <w:t xml:space="preserve">ไถ้</w:t>
      </w:r>
      <w:r>
        <w:t xml:space="preserve">”</w:t>
      </w:r>
      <w:r>
        <w:t xml:space="preserve">ไถ้แปลว่าอะไร ไปดูความหมายกันครับ</w:t>
      </w:r>
    </w:p>
    <w:p>
      <w:pPr>
        <w:pStyle w:val="BodyText"/>
      </w:pPr>
      <w:r>
        <w:t xml:space="preserve">(คุณครูคณิตา) ไถ้แปลว่าถุงยาว ๆ ใหญ่บ้างเล็กบ้างสำหรับใส่เงินหรือใส่ของค่ะ</w:t>
      </w:r>
    </w:p>
    <w:p>
      <w:pPr>
        <w:pStyle w:val="BodyText"/>
      </w:pPr>
      <w:r>
        <w:t xml:space="preserve">(คุณครูปรเมษฐ) สำหรับใส่เงินหรือใส่ของแล้วคุณครูคณิตามีเงินจะใส่ให้ผมบ้างไหมครับ</w:t>
      </w:r>
    </w:p>
    <w:p>
      <w:pPr>
        <w:pStyle w:val="BodyText"/>
      </w:pPr>
      <w:r>
        <w:t xml:space="preserve">(คุณครูปรเมษฐ) ใจร้ายใจดำจริง ๆ เลยนักเรียน ไปดูคำต่อไปคำว่าขรัว ขรัวเป็นคำควบกล้ำ ออกเสียงให้ถูกต้อง ออกเสียงพร้อมครูนะครับ ขรัว ขรัวอีกครั้งครับ ขรัว</w:t>
      </w:r>
    </w:p>
    <w:p>
      <w:pPr>
        <w:pStyle w:val="BodyText"/>
      </w:pPr>
      <w:r>
        <w:t xml:space="preserve">(คุณครูคณิตา) หมายความว่าคำเรียกภิกษุที่มีอายุมาก เรียกว่าขรัวค่ะ</w:t>
      </w:r>
    </w:p>
    <w:p>
      <w:pPr>
        <w:pStyle w:val="BodyText"/>
      </w:pPr>
      <w:r>
        <w:t xml:space="preserve">(คุณครูปรเมษฐ) นะครับ ต่อไปคำว่า</w:t>
      </w:r>
      <w:r>
        <w:t xml:space="preserve">“</w:t>
      </w:r>
      <w:r>
        <w:t xml:space="preserve">เข้าไต้</w:t>
      </w:r>
      <w:r>
        <w:t xml:space="preserve">”</w:t>
      </w:r>
      <w:r>
        <w:t xml:space="preserve"> </w:t>
      </w:r>
      <w:r>
        <w:t xml:space="preserve">นะครับ เข้าไต้ แปลว่าอะไร เดี๋ยวครูอ่านให้บ้างนะครับ เริ่มมืด ต้องใช้แสงไฟมักใช้คำว่า "เข้าไต้เข้าไฟนั่นเองนะครับเด็ก ๆ เจอไหมครับ คำนี้อ่านว่าอย่างไรนะหรือ กำ-ราบ ออกเสียง อ่านว่ากำราบนะครับ แปลว่าอะไรครับครูคณิตา</w:t>
      </w:r>
    </w:p>
    <w:p>
      <w:pPr>
        <w:pStyle w:val="BodyText"/>
      </w:pPr>
      <w:r>
        <w:t xml:space="preserve">(คุณครูคณิตา)ทำให้เข็ดหลาบ ทำให้กลัวคำต่อไปนักเรียน วิโยควิโยคนี่ แปลว่า</w:t>
      </w:r>
    </w:p>
    <w:p>
      <w:pPr>
        <w:pStyle w:val="BodyText"/>
      </w:pPr>
      <w:r>
        <w:t xml:space="preserve">(คุณครูคณิตา) แปลว่า การจากไปหรือการพลัดพรากค่ะ</w:t>
      </w:r>
    </w:p>
    <w:p>
      <w:pPr>
        <w:pStyle w:val="BodyText"/>
      </w:pPr>
      <w:r>
        <w:t xml:space="preserve">(คุณครูปรเมษฐ) ตรงกันนะครับ นักเรียนน่าจะตรงกับครูนะครับ เพราะเราเปิดจากพจนานุกรม</w:t>
      </w:r>
    </w:p>
    <w:p>
      <w:pPr>
        <w:pStyle w:val="BodyText"/>
      </w:pPr>
      <w:r>
        <w:t xml:space="preserve">(คุณครูคณิตา) พจนานุกรมค่ะ</w:t>
      </w:r>
    </w:p>
    <w:p>
      <w:pPr>
        <w:pStyle w:val="BodyText"/>
      </w:pPr>
      <w:r>
        <w:t xml:space="preserve">(คุณครูปรเมษฐ)ต่อไป คำว่า</w:t>
      </w:r>
      <w:r>
        <w:t xml:space="preserve"> </w:t>
      </w:r>
      <w:r>
        <w:t xml:space="preserve">“</w:t>
      </w:r>
      <w:r>
        <w:t xml:space="preserve">ผุลง</w:t>
      </w:r>
      <w:r>
        <w:t xml:space="preserve">”</w:t>
      </w:r>
      <w:r>
        <w:t xml:space="preserve"> </w:t>
      </w:r>
      <w:r>
        <w:t xml:space="preserve">เป็นคำควบกล้ำล. ลิง แปลว่า…</w:t>
      </w:r>
    </w:p>
    <w:p>
      <w:pPr>
        <w:pStyle w:val="BodyText"/>
      </w:pPr>
      <w:r>
        <w:t xml:space="preserve">(คุณครูคณิตา) แปลว่าอะไรคะนักเรียนแปลว่า อาการที่ทิ้งหรือปาสิ่งของโดยเร็วสิ่งของโดยเร็ว กระโดดโดยเร็วเองค่ะ</w:t>
      </w:r>
    </w:p>
    <w:p>
      <w:pPr>
        <w:pStyle w:val="BodyText"/>
      </w:pPr>
      <w:r>
        <w:t xml:space="preserve">(คุณครูปรเมษฐ) เหมือนคำว่า</w:t>
      </w:r>
      <w:r>
        <w:t xml:space="preserve"> </w:t>
      </w:r>
      <w:r>
        <w:t xml:space="preserve">“</w:t>
      </w:r>
      <w:r>
        <w:t xml:space="preserve">โจรผลุง</w:t>
      </w:r>
      <w:r>
        <w:t xml:space="preserve">”</w:t>
      </w:r>
      <w:r>
        <w:t xml:space="preserve"> </w:t>
      </w:r>
      <w:r>
        <w:t xml:space="preserve">กระโดดอย่างว่องไวไปอย่างว่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อันนี้ครูยกตัวอย่างไว้ด้วยนะครับอะไรครับหนู ๆ</w:t>
      </w:r>
    </w:p>
    <w:p>
      <w:pPr>
        <w:pStyle w:val="BodyText"/>
      </w:pPr>
      <w:r>
        <w:t xml:space="preserve">(คุณครูคณิตา) อลหม่านแปลว่า ชุลมุน วุ่นวาย แตกตื่น</w:t>
      </w:r>
    </w:p>
    <w:p>
      <w:pPr>
        <w:pStyle w:val="BodyText"/>
      </w:pPr>
      <w:r>
        <w:t xml:space="preserve">(คุณครูปรเมษฐ) ถูกต้องนะครับ คำต่อไป หมอตำแย หมอตำแยแปลว่าอะไรหรือเปล่า เดี๋ยวครูคณิตาอ่านให้ฟังนะครับ</w:t>
      </w:r>
    </w:p>
    <w:p>
      <w:pPr>
        <w:pStyle w:val="BodyText"/>
      </w:pPr>
      <w:r>
        <w:t xml:space="preserve">(คุณครูคณิตา) หมอตำแยแปลว่า หญิงที่มีอาชีพทำคลอดในสมัยโบราณหรือตามแผนโบราณค่ะ</w:t>
      </w:r>
    </w:p>
    <w:p>
      <w:pPr>
        <w:pStyle w:val="BodyText"/>
      </w:pPr>
      <w:r>
        <w:t xml:space="preserve">(คุณครูปรเมษฐ) แสดงว่าสมัยก่อนไม่มีโรงพยาบาล</w:t>
      </w:r>
    </w:p>
    <w:p>
      <w:pPr>
        <w:pStyle w:val="BodyText"/>
      </w:pPr>
      <w:r>
        <w:t xml:space="preserve">(คุณครูคณิตา) ไม่มีค่ะ เวลาที่ผู้หญิงเจ็บท้องคลอดนี่ต้องไปตาม</w:t>
      </w:r>
    </w:p>
    <w:p>
      <w:pPr>
        <w:pStyle w:val="BodyText"/>
      </w:pPr>
      <w:r>
        <w:t xml:space="preserve">(คุณครูคณิตา) ตามหมอตำแยค่ะ</w:t>
      </w:r>
    </w:p>
    <w:p>
      <w:pPr>
        <w:pStyle w:val="BodyText"/>
      </w:pPr>
      <w:r>
        <w:t xml:space="preserve">(คุณครูปรเมษฐ) แล้วคุณครูคณิตาไปคลอดโรงพยาบาลหรือหมอตำแย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อ๋อ แสดงว่ารุ่นใหม่แล้วนะครับ ผมก็คลอดโรงพยาบาลต่อไป คำว่าสำเหนียก เด็ก ๆ ครับ สำเหนียกแปลว่าอะไร</w:t>
      </w:r>
    </w:p>
    <w:p>
      <w:pPr>
        <w:pStyle w:val="BodyText"/>
      </w:pPr>
      <w:r>
        <w:t xml:space="preserve">(คุณครูคณิตา) แปลว่าฟัง คอยเอาใจใส่ กำหนดจดจำค่ะ</w:t>
      </w:r>
    </w:p>
    <w:p>
      <w:pPr>
        <w:pStyle w:val="BodyText"/>
      </w:pPr>
      <w:r>
        <w:t xml:space="preserve">(คุณครูปรเมษฐ) อย่างเช่นที่ครูจะพูดสำเหนียกตัวเองไว้ ก็คือจงคอยเอาใจใส่ตัวเองไว้นั่นเองนะครับ ชีต้นอีก 1 คำ ชีต้นนี่แปลว่าอะไรล่ะ คำนี้เป็นคำโบราณนะครับ บางทีเราไม่เคยเห็นในปัจจุบันเลย</w:t>
      </w:r>
    </w:p>
    <w:p>
      <w:pPr>
        <w:pStyle w:val="BodyText"/>
      </w:pPr>
      <w:r>
        <w:t xml:space="preserve">(คุณครูคณิตา) ชีต้นคืออะไรคะนักเรียน คุ้น ๆกันบ้างหรือเปล่าเอ่ย ชีต้น คือพระสงฆ์ค่ะ</w:t>
      </w:r>
    </w:p>
    <w:p>
      <w:pPr>
        <w:pStyle w:val="BodyText"/>
      </w:pPr>
      <w:r>
        <w:t xml:space="preserve">(คุณครูปรเมษฐ) พระสงฆ์นะครับ ต่อไป ท้องเนื้อเก้า ทองเนื้อเก้านี่หมายถึงอะไร นักเรียนอาจจะค้นไม่เจอในพจนานุกรมนะครับ อาจจะเจอคำว่า</w:t>
      </w:r>
      <w:r>
        <w:t xml:space="preserve"> </w:t>
      </w:r>
      <w:r>
        <w:t xml:space="preserve">“</w:t>
      </w:r>
      <w:r>
        <w:t xml:space="preserve">ทองนพเก้า</w:t>
      </w:r>
      <w:r>
        <w:t xml:space="preserve">”</w:t>
      </w:r>
      <w:r>
        <w:t xml:space="preserve">สิ่งนี้ครับ อ่านพร้อม ๆ กับคุณครูคณิตาครับ</w:t>
      </w:r>
    </w:p>
    <w:p>
      <w:pPr>
        <w:pStyle w:val="BodyText"/>
      </w:pPr>
      <w:r>
        <w:t xml:space="preserve">(คุณครูคณิตา) ค่ะ ท้องเนื้อเก้า หมายถึงทองบริสุทธิ์ไม่มีแร่ธาตุอื่นเจือปนหรือบางทีเราจะเรียกอีกชื่อหนึ่งว่า</w:t>
      </w:r>
      <w:r>
        <w:t xml:space="preserve">“</w:t>
      </w:r>
      <w:r>
        <w:t xml:space="preserve">ทองนพคุณ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สริมให้นะครับครูนั้นได้ยืนอยู่ตรงนั้นน่ะครับ เขาเรียกว่าเมืองเนื้อเก้า ตามคำขวัญประจำจังหวัดประจวบคีรีขันธ์นะครับเมืองทองเนื้อเก่า ทองเนื้อเก้านี้นะครับอยู่ที่อำเภอบางสะพาน ตำบลร่อนทองนะครับจะเจอทองนี้ในเมืองโบราณบริสุทธิ์ 99.99 เปอร์เซ็นต์เลยนะครับทองเนื้อ ทองนพเก้า หรือทองนพคุณนั่นเองนะครับ เสริมให้นักเรียนได้รู้ไว้นะครับต่อไปนะครับ คือคำว่าขัดเขมรนะครับนะครับ ขัดเขมร ขัดเขมรนี่เมื่อชั่วโมงที่แล้วนะครับ เราได้นำมาเสนอนักเรียนแล้ว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ขัดเขมรแปลว่าอะไรหนอเด็ก ๆ น่ากลับไปลองกันเมื่อวานนี้ เด็ก ๆเจอคำว่า</w:t>
      </w:r>
      <w:r>
        <w:t xml:space="preserve"> </w:t>
      </w:r>
      <w:r>
        <w:t xml:space="preserve">“</w:t>
      </w:r>
      <w:r>
        <w:t xml:space="preserve">โจงกระเบน</w:t>
      </w:r>
      <w:r>
        <w:t xml:space="preserve">”</w:t>
      </w:r>
      <w:r>
        <w:t xml:space="preserve"> </w:t>
      </w:r>
      <w:r>
        <w:t xml:space="preserve">คงไปถามพ่อแม่โจงกระเบนคืออะไร แล้วนักเรียนบางคนอาจจะลองทำแล้วด้วยนะครับเด็กของเรานี่เขามี Active Learningเกิดการเรียนรู้นะครับ คุณครูคณิตาบอกความหมบนะคะ เอ๊ ความหมายของการขัดเขมรจะเป็นในลักษณะของการถกโจงกระเบนให้สูงขึ้นเหนือเข่าหรือเปล่าคะครูปรเมษฐ</w:t>
      </w:r>
    </w:p>
    <w:p>
      <w:pPr>
        <w:pStyle w:val="BodyText"/>
      </w:pPr>
      <w:r>
        <w:t xml:space="preserve">(คุณครูปรเมษฐ) น่าจะใช่นะครับ ไปดูความหมายกันนะครับผ้าที่โจงกระเบนอยู่ให้สูงสมมตินะครับนักเรียน โจงกระเบนเวลานุ่งจะเลยเข่าลงไป เวลาจะถกเขมรหรือขัดเขมรนี่ เราจะนำหางกระเบนที่อยู่ด้านหลังออกแล้วก็ยกชายขึ้นอีกให้สูแล้วก็เหน็บหางใหม่ เขาเรียกการถกเขมร หรือขัดเขนั่นเองนะครับ ไม่รู้ว่าเป็นพฤติกรรมของใครในเรื่อง เดี๋ยวค่อยไปดูกันต่อไปคำว่า</w:t>
      </w:r>
      <w:r>
        <w:t xml:space="preserve"> </w:t>
      </w:r>
      <w:r>
        <w:t xml:space="preserve">“</w:t>
      </w:r>
      <w:r>
        <w:t xml:space="preserve">สมประดี</w:t>
      </w:r>
      <w:r>
        <w:t xml:space="preserve">”</w:t>
      </w:r>
      <w:r>
        <w:t xml:space="preserve"> </w:t>
      </w:r>
      <w:r>
        <w:t xml:space="preserve">ค่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สมประดีนี่แปลว่าอะไรหรอ คือ</w:t>
      </w:r>
    </w:p>
    <w:p>
      <w:pPr>
        <w:pStyle w:val="BodyText"/>
      </w:pPr>
      <w:r>
        <w:t xml:space="preserve">(คุณครูคณิตา) ความรู้สึกตัวค่ะ</w:t>
      </w:r>
    </w:p>
    <w:p>
      <w:pPr>
        <w:pStyle w:val="BodyText"/>
      </w:pPr>
      <w:r>
        <w:t xml:space="preserve">(คุณครูปรเมษฐ) ตอนนี้คุณครูคณิตายังมีสมประดีอยู่หรือเปล่าครับ</w:t>
      </w:r>
    </w:p>
    <w:p>
      <w:pPr>
        <w:pStyle w:val="BodyText"/>
      </w:pPr>
      <w:r>
        <w:t xml:space="preserve">(คุณครูปรเมษฐ) คราวนี้หมดแล้วคำศัพท์ที่นำมาเรียนนะครับจากที่นักเรียนได้ไปค้นหาความหมายจากคำของบทเรียนนะครับในตอนขุนช้างขุนแผน ตอน กำเหนิดพลายงามนี่เราสามารถนำมาในการเรียนรู้ได้อย่างไรครับ</w:t>
      </w:r>
    </w:p>
    <w:p>
      <w:pPr>
        <w:pStyle w:val="BodyText"/>
      </w:pPr>
      <w:r>
        <w:t xml:space="preserve">(คุณครูคณิตา) ค่ะ นักเรียนคะ ตอบคุณครูปลายทางได้เลยนะคะ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ได้เลยค่ะ วันนี้ครูจะไม่มีการสุ่มนะคะ</w:t>
      </w:r>
    </w:p>
    <w:p>
      <w:pPr>
        <w:pStyle w:val="BodyText"/>
      </w:pPr>
      <w:r>
        <w:t xml:space="preserve">(คุณครูปรเมษฐ) ตอบมานะ เอาไปใช้ได้อย่างไรน่ะ ก็</w:t>
      </w:r>
    </w:p>
    <w:p>
      <w:pPr>
        <w:pStyle w:val="BodyText"/>
      </w:pPr>
      <w:r>
        <w:t xml:space="preserve">(คุณครูคณิตา) เอาไปใช้</w:t>
      </w:r>
    </w:p>
    <w:p>
      <w:pPr>
        <w:pStyle w:val="BodyText"/>
      </w:pPr>
      <w:r>
        <w:t xml:space="preserve">(คุณครูปรเมษฐ) มีรูปคำศัพท์แล้วใช่ไหม น่าจะมีประโยชน์นะครับ</w:t>
      </w:r>
    </w:p>
    <w:p>
      <w:pPr>
        <w:pStyle w:val="BodyText"/>
      </w:pPr>
      <w:r>
        <w:t xml:space="preserve">(คุณครูคณิตา) ค่ะ อย่างแรกนะคะ นักเรียนสามารถนำมาใช้ในเรื่องกาารเรียนนะคะ ในเรื่องกาจับใจความหรือเข้าใจเนื้อหา</w:t>
      </w:r>
    </w:p>
    <w:p>
      <w:pPr>
        <w:pStyle w:val="BodyText"/>
      </w:pPr>
      <w:r>
        <w:t xml:space="preserve">(คุณครูปรเมษฐ) แสดงว่าเรื่องการอ่านจับใจความก็ตรงกับเรื่องที่เราจะนำเสนอวันนี้ ครูจึงต้องให้นักเรียนได้รู้คำศัพท์ก่อนนะครับถ้าเป็นเกี่ยวกับเรื่องอ่านจับใจความใช่ไหม นักเรียนจะอ่านจับใจความอย่างไร จึงถือว่าการอ่านนั้นมีประสิทธิภาพครับ ตอบคำถามตอบคำถามกับคุณครูนะครับ ยกมือตอบก็ได้ หรือจะแสดงความคิดเห็นเลยก็ได้ คุณครูปลายทางช่วยฟังนักเรียนนะครับ ว่านักเรียนเขาแสดงความคิดเห็นอย่างไรนะครับ</w:t>
      </w:r>
    </w:p>
    <w:p>
      <w:pPr>
        <w:pStyle w:val="BodyText"/>
      </w:pPr>
      <w:r>
        <w:t xml:space="preserve">(คุณครูคณิตา) ค่ะ เด็ก ๆ จะต้องมีความกะตือรือร้นนะคะในการตอบคำถาม เพราะว่าเป็นการฝึกสมองไปด้วยนะคะเอาล่ะค่ะ เรามาฟังคำตอบกันดีกว่าค่ะจับใจความอย่างไรจึงจะมีประสิทธิภาพอย่างเลยนะคะ นักเรียนจะต้องมีสมาธิค่ะ และสามารถที่จะจับใจความเนื้อหาของสิ่งที่เราต้องการที่จะเรียนรู้นี่ได้อย่างรวดเร็วนี่ ครูย้ำอีกครั้งหนึ่งนะคะ การอ่านเรื่องแต่ละเรื่องเราสามารถที่จะจับใจความได้นั้น เราต้องใช้สมาธิค่ะ</w:t>
      </w:r>
    </w:p>
    <w:p>
      <w:pPr>
        <w:pStyle w:val="BodyText"/>
      </w:pPr>
      <w:r>
        <w:t xml:space="preserve">(คุณครูปรเมษฐ) ถูกต้องครับ ไปกันที่อีก 1คำถามครับ การอ่านจับใจความนี่เป็นสิ่งสำคัญของการอ่านที่ดีนะครับ และการอ่านจับใจความจะต้องสามารถสรุปใจความสำคัญ หรือตอบคำถามจากเรื่องที่อ่านได้นั่นเองนะครับ อันนี้คือความหมายของการอ่านจับใจความนะครับเด็ก ๆครูก็มีคำถามมาถามต่อนะครับนักเรียนเคยอ่านจับใจความภายในเวลาที่กำหนดหรือไม่ ถ้าพูดถึงวิชาเราตอบได้เลย เคยหรือไม่เคยครับใช่ครับ นักเรียนเคยอ่านมาแล้วเรื่อง ชมรมคน</w:t>
      </w:r>
    </w:p>
    <w:p>
      <w:pPr>
        <w:pStyle w:val="BodyText"/>
      </w:pPr>
      <w:r>
        <w:t xml:space="preserve">(คุณครูคณิตา) รักวรรณคดีค่ะ</w:t>
      </w:r>
    </w:p>
    <w:p>
      <w:pPr>
        <w:pStyle w:val="BodyText"/>
      </w:pPr>
      <w:r>
        <w:t xml:space="preserve">(คุณครูปรเมษฐ) ชมรมคนรักวรรณคดี เราอ่านแล้ว และจับเวลากันใช่ไหมครับเด็ก ๆ เช่นเดียวกัน เคยทุกคนนักเรียนมีวิธีการอ่านจับใจความไดได้ดีอย่างไรนักเรียนจะมีวิธีการอย่างไร คุณครูคณิตาครับตอบกับคุณครูเลย ว่าหนูจะอ่านอย่างไรให้การอ่านจับใจความนั้น ๆ ได้ดีที่สุด</w:t>
      </w:r>
    </w:p>
    <w:p>
      <w:pPr>
        <w:pStyle w:val="BodyText"/>
      </w:pPr>
      <w:r>
        <w:t xml:space="preserve">(คุณครูคณิตา) นักเรียนตอบได้เลยค่ะแสดงความคิดเห้ใช่ไหมคะ</w:t>
      </w:r>
    </w:p>
    <w:p>
      <w:pPr>
        <w:pStyle w:val="BodyText"/>
      </w:pPr>
      <w:r>
        <w:t xml:space="preserve">(คุณครูปรเมษฐ) ถูกต้องครับ เพราะฉะนั้น อันนี้ครูจะไม่ต้องอธิบายขยายเพิ่มเติม มันเป็นการแสดงความคิดเห็นล่ะ ให้การอ่านจับใจความนั้น ๆ น่ะ มันดียิ่ง ๆ ขึ้นไปนั่นเองนะครับ</w:t>
      </w:r>
    </w:p>
    <w:p>
      <w:pPr>
        <w:pStyle w:val="BodyText"/>
      </w:pPr>
      <w:r>
        <w:t xml:space="preserve">(คุณครูคณิตา) เดี๋ยวเราลองมาแลกเปลี่ยนกันดีกว่าค่ะสำหรับคุณครูคณิตานี่ วิธีการอ่านจับใจความได้ดีนี่ อย่างแรกเลยครูจะอ่านคร่าว ๆ แล้วจะมาจับใจความว่าสิ่งที่เราต้องการคืออะไร แล้วเราก็อ่านเนื้อหาอย่างละเอียดหลังจากนั้นนี่ค่ะ ให้เราจดออกมาเป็นสำนวนของตัวเอง ทำให้เรานี่ได้ใจความสำคัญที่เราต้องการค่ะ แล้วคุณครูปรเมษฐล่ะคะ</w:t>
      </w:r>
    </w:p>
    <w:p>
      <w:pPr>
        <w:pStyle w:val="BodyText"/>
      </w:pPr>
      <w:r>
        <w:t xml:space="preserve">(คุณครูปรเมษฐ)ครูก็จะต้องพิจารณาก่อนว่า ครูจะอ่านเพื่ออะไรพอพิจารณาแล้วว่าจะอ่านเพื่ออะไร ครูจะตั้งใจอ่านคร่าว ๆ โดยจับประเด็นสำคัญให้ได้สรุปแล้วก็สามารถที่จะนำเสนอให้กับคนอื่น ๆ ได้นั่นเองวิธีการย่อมไม่เหมือนกันนะครับ คนเราย่อมใช้วิธีการไม่เหมือนกัน แต่จุดหมายปลายทางเป็นอย่างไรครับ</w:t>
      </w:r>
    </w:p>
    <w:p>
      <w:pPr>
        <w:pStyle w:val="BodyText"/>
      </w:pPr>
      <w:r>
        <w:t xml:space="preserve">(คุณครูคณิตา) เป็นจุดหมายปลายทางเดียวกัน</w:t>
      </w:r>
    </w:p>
    <w:p>
      <w:pPr>
        <w:pStyle w:val="BodyText"/>
      </w:pPr>
      <w:r>
        <w:t xml:space="preserve">(คุณครูปรเมษฐ) เดียวกันนั่นเองครับนักเรียนคิดว่าการอ่านจับใจความควรมีมารยาทในการอ่านหรือไม่ ตอบได้เลยว่า</w:t>
      </w:r>
    </w:p>
    <w:p>
      <w:pPr>
        <w:pStyle w:val="BodyText"/>
      </w:pPr>
      <w:r>
        <w:t xml:space="preserve">(คุณครูคณิตา) ควรมีค่ะ</w:t>
      </w:r>
    </w:p>
    <w:p>
      <w:pPr>
        <w:pStyle w:val="BodyText"/>
      </w:pPr>
      <w:r>
        <w:t xml:space="preserve">(คุณครูปรเมษฐ)ถามต่อ อ่านหนังสืออย่างไรจึงถือว่าเป็นผู้มีมารยาทในการอาน อ่านอย่างไรจึงถือว่ามีมารยาทในการอ่านล่ะคุณครูคณิตา</w:t>
      </w:r>
    </w:p>
    <w:p>
      <w:pPr>
        <w:pStyle w:val="BodyText"/>
      </w:pPr>
      <w:r>
        <w:t xml:space="preserve">(คุณครูคณิตา)คณิตานะคะ การอ่านอย่างมีมารยาทอย่างแรกเลยค่ะ คือ อ่านในใจค่ะ ไม่ส่งเสียงรบกวนผู้อื่นนะคะ หรือว่าทำการใด ๆก็ตามที่ส่งผลกระทบหรือว่าอาจจะรบกวนสมาธิของผู้อ่านอื่น ๆ เพื่อนของเราของเรานั่นเองค่ะ แล้วคุณครูปรเมษฐล่ะคะ</w:t>
      </w:r>
    </w:p>
    <w:p>
      <w:pPr>
        <w:pStyle w:val="BodyText"/>
      </w:pPr>
      <w:r>
        <w:t xml:space="preserve">(คุณครูปรเมษฐ)เราจะต้อง ครูคณิตาพูดถึงเรื่องที่อ่านแบบมีมารยาทใช่ไหม ไม่อ่านเสียงดัง ครูนี่อ่านแบบทะนุถนอมในสิ่งที่อ่าน หนังสือที่อ่าน เราต้องจับให้ถูกต้องบทความที่อ่านเราจะต้องได้รับการอนุญาตก่อน อันนี้เป็นมารยาทที่ครูเคยสอนไปแล้วนะครับอ่านอย่างไรให้มีมารยาทนั่นเองครับ เดี๋ยวไปดูใบความรู้กันดีกว่าให้นักเรียนได้ศึกษาใบความรู้ และสรุปความรู้เรื่องการอ่านจับใจความสำคัญเป็นผังความคิดลงในสมุดนะครับปฏิบัติ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มดเวลาที่จะศึกษาใบความรู้แล้วเด็ก ๆ น่าจะสร้างผังความคิดเรื่องการอ่านจับใจความเรียบร้อยแล้วนะครับ เดี๋ยวเรามาช่วยอีกครั้งหนึ่งนะครับ หลักการอ่านจับใจความสำคัญนั้นเป็นอย่างไรนะครับ ข้อที่ 1 เดี๋ยวช่วยกันเลยเด็ก ๆมาดูข้อที่ 1 กันเลยค่ะ ข้อที่ 1 คือ ให้นักเรียนนี่ค่ะ อ่าน อ่านทำความเข้าใจหาค่ะ ข้อที่ 2 ค่ะคือ คิดค่ะ คิดโดยการตั้งคำถามค่ะที่ไหน เกิดเหตุการณ์อย่างไร และผลเป็นอย่างไรค่ะ</w:t>
      </w:r>
    </w:p>
    <w:p>
      <w:pPr>
        <w:pStyle w:val="BodyText"/>
      </w:pPr>
      <w:r>
        <w:t xml:space="preserve">(คุณครูปรเมษฐ) อันนี้ตรงกับหลักการ 5W1H นี่ทิ้งไว้ก่อนแล้วเดี๋ยวนักเรียนไปหาสิว่า5 W 1 H ที่ครูพูด หมายความว่าอย่างไร</w:t>
      </w:r>
    </w:p>
    <w:p>
      <w:pPr>
        <w:pStyle w:val="BodyText"/>
      </w:pPr>
      <w:r>
        <w:t xml:space="preserve">(คุณครูคณิตา) ข้อที่ 3 ค่ะ คือ เขียนค่ะ ร่างข้อความหรือคำตอบที่นักเรียนได้ตอบไว้เป็นตอน ๆนะคะ ต่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ง่ายไหมครับเด็ก ๆ มีอยู่ด้วยกันแค่ 4 ข้อ เรียกว่า อ่านคิด เขียน เรียบเรียง อ่าน คิด เขียนเรียบเรียง จบ 4 ข้อนะครับ การอ่านจับใจความสำคัญนะครับ เพราะฉะนั้น เดี๋ยวเราจะได้อ่านจับใจความอย่างแน่นอนนะครับ เข้าเรื่องกันดีกว่านะครับ เดี๋ยวเราจะมาชวนคิดชวนคุบในเรื่องขุนช้างขุนแผนกันนะครับ วันนี้ครูก็มีภาพนะมาเล่าให้นักเรียนฟังนะครับ ก่อนอื่น วรรณครดีต้องเรียนให้รู้เรื่องนี่มันต้องรู้เรื่องที่มาที่ไปก่อนใช่ไหมครับครูคณิตา</w:t>
      </w:r>
    </w:p>
    <w:p>
      <w:pPr>
        <w:pStyle w:val="BodyText"/>
      </w:pPr>
      <w:r>
        <w:t xml:space="preserve">(คุณครูปรเมษฐ) เอ๊ะ ใครเป็นคนแต่งนะครับ</w:t>
      </w:r>
    </w:p>
    <w:p>
      <w:pPr>
        <w:pStyle w:val="BodyText"/>
      </w:pPr>
      <w:r>
        <w:t xml:space="preserve">(คุณครูคณิตา)สุนทรภู่เป็นคนแต่งนะครับ คราวนี้ขุนช้างขุนแผนต้องได้รับความนิยมหลายครั้ง หลายขั้นตอนจนกว่าจะมาเป็นบทเรียนให้นักเรียนได้เรียนนะครับ ก็เรื่องย่อ เกิดเหตุการณ์ที่จังหวัด</w:t>
      </w:r>
    </w:p>
    <w:p>
      <w:pPr>
        <w:pStyle w:val="BodyText"/>
      </w:pPr>
      <w:r>
        <w:t xml:space="preserve">(คุณครูคณิตา) จังหวัดสุพรรณบุรีค่ะ</w:t>
      </w:r>
    </w:p>
    <w:p>
      <w:pPr>
        <w:pStyle w:val="BodyText"/>
      </w:pPr>
      <w:r>
        <w:t xml:space="preserve">(คุณครูปรเมษฐ) เด็กสุพบรรณตอบทันทีเลยล่ะขุนช้างขุนแผนนี่เกิดขึ้นที่จังหวัดสุพรรณบุรีนะครับมีครอบครัวอยู่ 3 ครอบครัว 3 ครอบครัวนี่เป็นเพื่อนบ้านกันนะ มีครอบครัวของขุนไกร แล้วก็นางทองประศรีมีลูกชื่อพลายแก้ว เรื่อง ขุนช้างขุนแผนนี่เกิดขึ้นในสมัยสมเด็จพระรามาธิบดีที่ 2 สมัยอยุธยานะครับ ในเรื่องก็คือพระพรรณวสานั่นเองนะ จะเห็นได้ว่าจะเกิดเหตุการณ์มากมายเลย เป็นทำให้มันน่าสนใจน่าสนุก ครอบครัวที่ 2คือ ครอบครัวของขุนศรีวิชัยนะครับ มีลูกชื่อช้างมีพลายแก้วแล้วนะพรรณศรโยธากับยาย อะไรนะ</w:t>
      </w:r>
    </w:p>
    <w:p>
      <w:pPr>
        <w:pStyle w:val="BodyText"/>
      </w:pPr>
      <w:r>
        <w:t xml:space="preserve">(คุณครูคณิตา) นางศรี…</w:t>
      </w:r>
    </w:p>
    <w:p>
      <w:pPr>
        <w:pStyle w:val="BodyText"/>
      </w:pPr>
      <w:r>
        <w:t xml:space="preserve">(คุณครูปรเมษฐ) นางศรีประจันต์</w:t>
      </w:r>
    </w:p>
    <w:p>
      <w:pPr>
        <w:pStyle w:val="BodyText"/>
      </w:pPr>
      <w:r>
        <w:t xml:space="preserve">(คุณครูคณิตา) นางศรีประจันต์ค่ะ</w:t>
      </w:r>
    </w:p>
    <w:p>
      <w:pPr>
        <w:pStyle w:val="BodyText"/>
      </w:pPr>
      <w:r>
        <w:t xml:space="preserve">(คุณครูปรเมษฐ)มีลูกชื่อพิมพิลาลัยเด็กเกิดมานี่ในวัยใกล้เคียงกัน เป็นเพื่อนกันทั้ง 3 คนเล่นกันมาตั้งแต่เด็ก ๆคราวนี้ในภาพนี้นะครับ ตั้งชื่อว่ากำเนิดขุนช้างขุนแผนนะ ก่อนที่ยายเทพทองจะเกิดจะคลอดขุนช้างนี่เกิดความฝันครับครูคณิตาครับ เด็ก ๆ ครับ ฝันว่าอะไรรู้ไหมคือ หัวล้านครับ คาบช้างตายเอามาไว้บนที่นอนของยายเทพทองถามขุนศรีวิชัยให้ทำนายฝัน ขุนศรีวิชัยบอกว่าเจ้านี่จะเกิดลูกเป็นลูกชาย หน้าตาอัปลักษณ์ แต่เมื่อลูกชายคนนี้เกิดมาแล้วนี่จะสร้างความร้ำรวให้กับครอบครัว ยายเทพทองนี่ตอนเด็ก ๆ นะ แต่ไม่ใช่ตอนเด็ก ๆ ตอนยังไม่ได้เกิดมาด้วยซ้ำ เกิดกำแพงกั้นด้วยซ้ำชอบหน่อยหนึ่ง คือคำว่า</w:t>
      </w:r>
    </w:p>
    <w:p>
      <w:pPr>
        <w:pStyle w:val="BodyText"/>
      </w:pPr>
      <w:r>
        <w:t xml:space="preserve">(คุณครูคณิตา) ร่ำรวยค่ะ</w:t>
      </w:r>
    </w:p>
    <w:p>
      <w:pPr>
        <w:pStyle w:val="BodyText"/>
      </w:pPr>
      <w:r>
        <w:t xml:space="preserve">(คุณครูปรเมษฐ)ขอบตรงนั้นนะครับของพลายแก้ว ก่อนที่พลายแก้วจะคลอดมาจากนางทองประศรี นางทองประศรีก็ฝันว่ามีเทวดานำแหวนเพชรเม็ดงามมาให้ นางทองประศรีก็ถามกับขุนไกรเลยว่าเอ้ ฝันนี่เป็นอย่างไรพี่ช่วยทำนายให้หน่อยบอกว่าเจ้าจะมีลูกชายหน้าตาหล่อเหลากาจนะครับ นี่คือที่มาแห่งบุคคลทั้งสอง คือ ขุนช้าง และขุนแผนนะครับละครหรือการเล่นที่สนุกได้จะต้องมีตัว</w:t>
      </w:r>
    </w:p>
    <w:p>
      <w:pPr>
        <w:pStyle w:val="BodyText"/>
      </w:pPr>
      <w:r>
        <w:t xml:space="preserve">(คุณครูคณิตา) ตัวร้ายค่ะ</w:t>
      </w:r>
    </w:p>
    <w:p>
      <w:pPr>
        <w:pStyle w:val="BodyText"/>
      </w:pPr>
      <w:r>
        <w:t xml:space="preserve">(คุณครูปรเมษฐ) ขุนช้างนี่เป็นตัวคอยไปแย่งชิงรักตลอด เมื่อเขาไปแต่งงานปุ๊บขุนช้างจะเข้าไปแย่งรัก ชิงรักหักสวาทตลอดตัวร้ายขุนช้างนี่คือตัวร้ายที่รักเธอนะครูคณิตา ถึงขุนช้างจะร้าย แต่ก็นะ ตอนเรื่องสุดท้ายแล้วนี่ คราวนี้ทั้ง 3 เล่นกัน ก็ชอบเล่นกันอย่างนี้นะครับ ก็เป็นที่มาเกิดเรื่องรัก 3 เศร้านะครับ ทีนี้พันศรโยธา คือพ่ของใครนะ</w:t>
      </w:r>
    </w:p>
    <w:p>
      <w:pPr>
        <w:pStyle w:val="BodyText"/>
      </w:pPr>
      <w:r>
        <w:t xml:space="preserve">(คุณครูคณิตา) นาค่ะ โอ้โห</w:t>
      </w:r>
    </w:p>
    <w:p>
      <w:pPr>
        <w:pStyle w:val="BodyText"/>
      </w:pPr>
      <w:r>
        <w:t xml:space="preserve">(คุณครูปรเมษฐ) พรรณศรโยธานี่ก็ไปค้าขาย กลับมาบ้านเป็นไข้ป่า ให้ทาย กลับมาบ้านเป็นอย่างไรครับ</w:t>
      </w:r>
    </w:p>
    <w:p>
      <w:pPr>
        <w:pStyle w:val="BodyText"/>
      </w:pPr>
      <w:r>
        <w:t xml:space="preserve">(คุณครูคณิตา) เสียชีวิตค่ะ</w:t>
      </w:r>
    </w:p>
    <w:p>
      <w:pPr>
        <w:pStyle w:val="BodyText"/>
      </w:pPr>
      <w:r>
        <w:t xml:space="preserve">(คุณครูปรเมษฐ) เสียชีวิตครับเด็ก ๆขุนศรีวิชัยถูกโจรปล้นบ้านเพราะว่ามีเงินทองใช่ไหมครับ โจรปล้นบ้านขุนศริวิชัยตาย</w:t>
      </w:r>
    </w:p>
    <w:p>
      <w:pPr>
        <w:pStyle w:val="BodyText"/>
      </w:pPr>
      <w:r>
        <w:t xml:space="preserve">(คุณครูคณิตา) หม่ายค่ะ</w:t>
      </w:r>
    </w:p>
    <w:p>
      <w:pPr>
        <w:pStyle w:val="BodyText"/>
      </w:pPr>
      <w:r>
        <w:t xml:space="preserve">(คุณครูปรเมษฐ) หม่ายครับ เสียชีวิต 2 แล้วนะขุนแผนบาง ขุนไกลเป็นทหารของพระพรรณวศาอยากจะออกไปล่าควายไปต้อนควายป่ามานะครับ แต่เหตุการณ์มันไม่เป็นอย่างนั้นครับ เมื่อไปต้อนควายป่ามาครับควายนี่วุ่นวายมากทำให้ควายนี่อยู่ในภาวะที่เรียบร้อยก่อนที่พระมหากษัตริย์ออกมาล่านี่ ก็จึงฆ่าควายไปหลายตัว แล้วควายก็กระจัดกระจายหมกดพระพรรณวสาโกรธมากครับ ทำอย่างไรครับคุณครู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วศาจะทำอย่างไร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ถูกต้องค่ะ</w:t>
      </w:r>
    </w:p>
    <w:p>
      <w:pPr>
        <w:pStyle w:val="BodyText"/>
      </w:pPr>
      <w:r>
        <w:t xml:space="preserve">(คุณครูปรเมษฐ) ประหารชีวิตประหารชีวิตครับ การที่ประหารชีวิตผู้ชายในครอบครัวซึ่งเป็นทหารนี่ ตามกฎมนเฑียรบาลครับถึงสินทรัพย์ทั้งหมด ยายทองประศรีรู้ตัวครับมีวิธีการแก้ ยายทองประศรีมีวิธีการ คือหนี หนีไปอยู่ที่จังหวัดกาญจนบุรีหนึ่งหญิงสองชายเกิดขึ้นที่สุพรรณบุรีนี่เรื่องนี้เกิดขึ้นที่ 2 จังหวัด ยายทองประศรีพาขุนแผนนี่นะครับ หรือพลายแก้วนี่นะครับจังหวัดกาญจนบุรี ก็ส่งเสียให้เรียนสงเสียให้เรียน เรียนที่วัดส้มใหญ่ไม่มีวิชาจะสอนแล้ว พรายแก้วนี่เก่งมาก เอ๊ การไปเรียนในวัดนี่ต้องบวชไหม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อาจจะต้องบวชหรือเปล่าคะ</w:t>
      </w:r>
    </w:p>
    <w:p>
      <w:pPr>
        <w:pStyle w:val="BodyText"/>
      </w:pPr>
      <w:r>
        <w:t xml:space="preserve">(คุณครูปรเมษฐ) ต้องบวชครับนะ เณรแก้วก็เรียนวิชาครบถ้วน จากอาจารย์ในวัดส้มใหญ่ที่จังหวัดกาญจนบุรีเรียบร้อยแล้วก็ยายทองประศรีก็ส่งกลับมาจังหวัดสุพรรณบุรีถิ่นเดิมที่เคยอยู่มาเรียนวิชากับอาจารย์ท่านอื่น ๆ ที่อยู่ที่วัดป่าเรไรนี้พลายแก้วนี่นะครับ ก็ได้เทศน์เขาเรียกว่าเทศมหาชาติ คราวนี้เทศกันที่ ที่พรายแก้ว หรือเณรแก้วได้ท่องนี่แล้วเจ้าของกันต์คือใครรู้ไหมครับคือ นางพิมพิลาลัย นางพิมพิลาลัยได้ฟังเณรแก้วเทศมาก หรือว่าเขาเคยชอบพอกันอยู่ ก็เทศน์นะ ในเรื่องของกันมัททรีย์นะครับคราวนี้ประทับใจ ก็จึงเปลื้องผ้าสะไบนะ นางพิมพิมาลัยนี่ เปลืองผ้าสไบที่ห่มร่างกายอยู่นะครับ ถวายเป็นการเทศน์ขุนช้างก็อยู่ในงานด้วยขุนช้างก็เปลื้องผ้าของตัวเองเช่นเดียวกันแล้วก็บอกอธิฐานว่าของให้ได้เป็นสามีของนางพิมพิลาลัยนางพิมพ์พิลาลัยโมโหมา โกรธเป็นทุนเดิมด้วยนะครับ เหตุการณ์จะเป็นอย่างไรต่อนะครับคราวนี้ ที่นางพิมพิลาลัยได้เปลื้องผ้าถวายนี่มันทำให้เกิดความรักชอบกันใช่ไหม ว่าแล้ว เณรแก้วอยู่ไม่ได้แล้วครับ สึก ไปบอกนางพันพศรีทั้งคู่ก็ได้แต่งงานกันนะครับ แต่ก่อนจะแต่งงานกันถ้านักเรียนไปอ่านนะ สนุกมาก ไม่ใช่ไปอ่านเฉย ๆ นะก่อนที่จะมาแต่ง ก่อนที่จะมาแต่งงานเป็นพิธีรีตองในกลางคืนน่ะ ขุนแผนขึ้นบ้านนางทองประศรีด้วย ครูไม่พูดดีกว่าให้นักเรียนไปอ่านเองนะครับแต่งงานกัน รักใคร่เป็นที่เรียบร้อยเกิดเหตุการณ์คือว่าพระพรรณวศานี่ต้องการทหารมือดีนี่เมืองเชียงใหม่ ขุนช้างนี่รับราบการอยู่ ขุนช้างรับราชการอยู่ ให้ทายทำอย่างไร</w:t>
      </w:r>
    </w:p>
    <w:p>
      <w:pPr>
        <w:pStyle w:val="BodyText"/>
      </w:pPr>
      <w:r>
        <w:t xml:space="preserve">(คุณครูคณิตา) ขุนช้าง</w:t>
      </w:r>
    </w:p>
    <w:p>
      <w:pPr>
        <w:pStyle w:val="BodyText"/>
      </w:pPr>
      <w:r>
        <w:t xml:space="preserve">(คุณครูคณิตา) ให้ขุนแผน ส่งขุนแผนคณิตา ขุนช้างกราบบังคมทูลเลย สมเด็จพระพุทธเจ้าข้า หม่อมฉันคิดว่าพลายแก้วนี่มีความสามารถที่จะไปตีเมืองเชียงใหม่ได้ว่าแล้วพระพรรณวศสก็ส่งพรายแก้วไปไปตีเมืองเชียงใหม่ นางพิมพิลาลัยป่วยจึงไปปรึกษาขรัวตาจู ที่วัดป่าเรไรตาจูบอกว่าต้องเปลี่ยนชื่อถึงจะหาย จะเปลี่ยนเป็นนาง</w:t>
      </w:r>
    </w:p>
    <w:p>
      <w:pPr>
        <w:pStyle w:val="BodyText"/>
      </w:pPr>
      <w:r>
        <w:t xml:space="preserve">(คุณครูคณิตา) นางวันทอง</w:t>
      </w:r>
    </w:p>
    <w:p>
      <w:pPr>
        <w:pStyle w:val="BodyText"/>
      </w:pPr>
      <w:r>
        <w:t xml:space="preserve">(คุณครูปรเมษฐ) นางวันทองนั่นเองเป็นความเชื่อ เปลี่ยนชื่อแล้วถึงจะหาย แล้วขุนช้างนี่ ร้ายมาก มาบอกกับนางวันทองแล้วก็ยายศรีว่าขุนแผนนี่ไปรบแล้วแพ้สมัยก่อนไม่มีโทรศัพท์นะครับ พอขุนช้างมาบอกว่าขุนแผนไปรบแพ้นี่ ทางธรรมเนียมก็คือต้องริบเมียเข้าหลวง ทำอย่างไรล่ะขุนช้างก็เสนอวิธีการ เอาแบบนี้สิแม่ศรีประจันต์ ให้นางวันทองนี่แต่งงานกับฉันกับฉัน แล้วจะไม่ต้องถูกริบเข้าหลวงนางวันทองนี่ เชื่อว่าขุนแผนหรือพลายแก้วนี่ไม่ตาย แต่ว่าขัดคำแม่ไม่ได้นางวันทองนี่เป็นผู้หญิงที่ดี แม่ตัดสินใจอย่างไรทำอย่างนั้นนะครับ เพราะฉะนั้น นักเรียนก็นำคุณธรรมไปใช้ได้นะครับ นักเรียนต้องมีความกตัญญูต่อแม่ไม่รู้จะทำอย่างไรนะนางวันทอง ก็จึงยอมแต่งงาน ต้องแต่งงานกับขุนช้างซึ่งไม่ได้รักไม่ชอบ แต่นางวันทองไม่เข้าหอเลยนะขุนแผนกลับมาครับ แต่กลับมาพร้อมกับนางราวทอง นักเรียนคิดว่านางวันทองที่จิตใจเขาบอบช้ำนี่ผัวไปรบสามีไปรบแแล้วก็ยังถูกให้แต่งงานใหม่อีก แล้วอยู่ ๆ สามีที่แต่งงานครั้งแรกกลับมาพร้อมกับภรรยาอีกคนหนึ่ง ก็เลยเกิดวิวาทกันกับนางราวทองทะเลาะกัน ขุนแผนนี่โกรธมากที่ใช้ถ้อยคำรุนแรง ก็จึงหนีกลับไปพร้อมกับนางราวทองไปอยู่เมืองกาญจนบุรีไปอยู่ที่เมืองกาญจนบุรีปุ๊บก็เกิดคิดถึงอีกแล้วก็จึงกลับมา แล้วก็มาลักพาตัวนางวันทองจากบ้านขุนช้างไป ขุนช้างจึงตามนางวันทอง ตามหาเท่าไรก็ไม่พบจึงได้ไปทูลถวายฎีกาว่าขุนแผนนี้หนี เป็นกบฏต่อแผ่นดิน ยุ่งแล้วครับ ขุนแผนจึงต้องเข้าคุก พอเข้าคุกปุ๊บ นางวันทองก็อย฿ฃฃบ้านขุนช้างนะครับ อยู่ในบ้านขุนช้างอยู่แล้วขุนแผนเข้าคุก แล้วก็เรื่องก็มาจบตรงที่ว่านางวันทองนี่คลอดลูกซึ่งเป็นลูกของขุนแผนครั้งแรกที่แต่งงานนะครับ ชื่อว่า พรายงาม จึงเป็นที่มาแห่งการเรียนในเรื่องกำเนิดพลายงามนั่นเองนะครับ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ฟังเรื่องเล่าเสร็จแล้วนะคะเดี๋ยวเรามาทำแบบฝึกทักษะการอ่านจับใจความกันเลยดีกว่าค่ะ ให้นักเรียนนะคะอ่านบทเสลภาค่ะ เรื่อง ขุนข้างขุนแผน ตอน กำเนิดพลายงามค่ะตั้งแต่หน้าที่ 53 - 57 ค่ะครานั้นวันทองผ่องโสภาป่ากลับมาเรือน จากนั้นค่ะ ตั้งคำถามแล้วก็ตอบคำถามค่ะ แล้วเขียนสรุปจับใจความค่ะนี่นะคะ ก็คือให้นักเรียนค่ะ ตอบคำถามโดยใช้ประเด็นดังนี้ค่ะ 1. ตัวละครมีใครบ้างนักเรียนคงทราบแล้วนะคะ 2. เหตุการณ์ในเรื่องที่เกิดขึ้น เกิดขึ้นที่ไหนคะ 3. ตัวละครในเรื่องทำอะไร 4. เพราะเหตุใดตัวละครจึงปฏิบัติเช่นนั้น5. ผลของการกระทำเป็นอย่างไรเอาล่ะค่ะ นักเรียนค่ะ เดี๋ยวเรามาเริ่มทำแบบฝึกทักษะการอ่านจับใจความดีกว่านะคะ แต่ เอ้ ก่อนหน้านี้เดี๋ยวเรามาเรียนรู้เกี่ยวกับบทบาทกันก่อนดีกว่า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บทบาทของคุณครูปลายทางก็คืออะไรคะคุณครูปรเมษฐ</w:t>
      </w:r>
    </w:p>
    <w:p>
      <w:pPr>
        <w:pStyle w:val="BodyText"/>
      </w:pPr>
      <w:r>
        <w:t xml:space="preserve">(คุณครูปรเมษฐ) ก็ดูให้นักเรียนนะครับ อ่านจับใจความสำคัญจากเรื่องขุนช้างขุนแผนตอนเรื่อง กำเนิดพรายงามในการทำกิจกรรมสุดท้ายแล้วก็ประเมินผลงานนักเรียนนะครับ</w:t>
      </w:r>
    </w:p>
    <w:p>
      <w:pPr>
        <w:pStyle w:val="BodyText"/>
      </w:pPr>
      <w:r>
        <w:t xml:space="preserve">(คุณครูคณิตา) ค่ะ ส่วนบทบาทของนักเรียนนะคะก็คือให้นักเรียนค่ะ อ่านบทเสภาเรื่อง ขุนช้างขุนแผนหน้าที่ 53-57 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จนถึงหน้า 57 นะคะหลังจากนั้นก็ให้นักเรียนนี่ค่ะ ตอบคำถามดังต่อไปนี้นะคะจับใจความได้เลยค่ะ ลงมือทำได้เลยค่ะ</w:t>
      </w:r>
    </w:p>
    <w:p>
      <w:pPr>
        <w:pStyle w:val="BodyText"/>
      </w:pPr>
      <w:r>
        <w:t xml:space="preserve">(คุณครูปรเมษฐ) เอาล่ะครับนักเรียนได้ไปอ่านเนื้อเรื่องกันมาแล้วนะครับ เดี๋ยวเรามาอ่านเรื่อง เข้าใจเรื่องกันดีกว่าครับที่ได้ตั้งไปนะ ครูเชื่อว่านักเรียนก็ได้ทำไปแล้วนะมีใครบ้าง ตอบไปนะครับ เพื่อจะนำไปเขียนสรุปใจความสำคัญ 2. เหตุการณ์ในเรื่องเกิดขึ้นที่ไหนนะครับ3. ตัวละครในเรื่องนี่ทำอะไร 4. เพราะเหตุตัวละครจึงปฏิบัติเช่นนั้นแล้วก็ข้อที่ 5ผลของการกระทำเป็นอย่างไร แล้วครูก็เชื่อว่านักเรียนเขียนสรุปใจความสำคัญมาเป็นที่เรียบร้อยแล้วนะครับ เดี๋ยวครูให้ดูนะครับ สรุปใจความสำคัญได้ดังนี้นะครับวันทองอยู่กับขุนช้างจนคลอดบุตรชายและตั้งชื่อให้ว่าพลายงาม ขุนช้างเลี้ยงดูพลายงามจนอายุได้ 9 ปี ขุนช้างมีความเกลียดชังในตัวพรายงาม เพราะพรายงามไม่ใช่ลูกของตนลวงพรายงามไปฆ่าในป่า อันนี้คือสรุปที่นักเรียนสรุปมาได้จากหน้า53 ถึงหน้า 57 นั่นเองนะครับ เดี๋ยวเราค่อยไปศึกษาหน้าต่อ ๆ ไปกันต่อถัดไปนะครับ มาสรุปบทเรียนกันดีกว่านักเรียน นักเรียนมีหลักการอ่านจับใจความให้มีประสิทธิภาพอย่างไร มีหลักการอ่านจับใจความให้มีประสิทธิภาพอย่างไรนักเรียนไปตอบคำถาม โดย..</w:t>
      </w:r>
    </w:p>
    <w:p>
      <w:pPr>
        <w:pStyle w:val="BodyText"/>
      </w:pPr>
      <w:r>
        <w:t xml:space="preserve">(คุณครูคณิตา) ไปลอกลงไปในสมุดค่ะ ไม่ต้องลอกโจทย์ก็ได้ต่อจากที่สรุปใจความสำคัญ ตอบลงไปเลยนะครับอีกข้อหนึ่งครับนักเรียน</w:t>
      </w:r>
    </w:p>
    <w:p>
      <w:pPr>
        <w:pStyle w:val="BodyText"/>
      </w:pPr>
      <w:r>
        <w:t xml:space="preserve">(คุณครูคณิตา) อีกข้อหนึ่งค่ะ ก็คือ นักเรียนได้ประโยชน์อะไรจากเรื่องขุนช้างขุนแผนตอนกำเนิดพรายงามค่ะให้นักเรียนเขียนลงไปในสมุดได้เลยนะครับ</w:t>
      </w:r>
    </w:p>
    <w:p>
      <w:pPr>
        <w:pStyle w:val="BodyText"/>
      </w:pPr>
      <w:r>
        <w:t xml:space="preserve">(คุณครูปรเมษฐ) ก็ตั้งเป็นข้อที่ 1 ตอบ, ข้อที่ 2 ตอบแล้วก็ให้ส่งครูในวันถัดไป สำหรับเรื่องขุนช้างขุนแผนในเรื่องการอ่านจับใจความในหน้า 53-57 ไว้แต่เพียงเท่านี้ วันนี้นะครับ ให้นักเรียนกลับไปอ่านทบทวนต่อนะครับ เพื่อจะได้มาเรียนในชั่วโมงถัดไปได้อย่างสนุกสนานในเนื้อเรื่องนะครับ ครั้งต่อไปเราจะเรียนกันในเรื่องของการอ่านบทร้อยกรอง เดี๋ยวคุณครูคณิตาจะบอกสิ่งที่หนู ๆจะต้องเตรียมนะครับ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 ก็คือหนังสือวรรณคดีลำนำ ชั้นประถมศึกษษปีที่ซึ่งข้อมูลทั้งหมดนี้นะคะ นักเรียนสามารถดาวน์โหลดข้อมูลได้ที่ www.dltv.ac.th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นางวันทองและขุนแผน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๒ อ่านจับใจความ ๒๒ มิ.ย. ๖๔ ตู่</dc:title>
  <dc:creator/>
  <cp:keywords/>
  <dcterms:created xsi:type="dcterms:W3CDTF">2022-02-04T08:23:58Z</dcterms:created>
  <dcterms:modified xsi:type="dcterms:W3CDTF">2022-02-04T08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4.00 น.</vt:lpwstr>
  </property>
  <property fmtid="{D5CDD505-2E9C-101B-9397-08002B2CF9AE}" pid="3" name="subtitle">
    <vt:lpwstr/>
  </property>
</Properties>
</file>